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27C63" w14:textId="77777777" w:rsidR="00661099" w:rsidRDefault="00F12B8A" w:rsidP="00661099">
      <w:pPr>
        <w:pStyle w:val="SupportDocumentTitleStyle"/>
      </w:pPr>
      <w:r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E7E5BE5" wp14:editId="4D0CD4E7">
            <wp:simplePos x="0" y="0"/>
            <wp:positionH relativeFrom="margin">
              <wp:align>center</wp:align>
            </wp:positionH>
            <wp:positionV relativeFrom="paragraph">
              <wp:posOffset>173</wp:posOffset>
            </wp:positionV>
            <wp:extent cx="3536687" cy="664265"/>
            <wp:effectExtent l="0" t="0" r="6985" b="2540"/>
            <wp:wrapSquare wrapText="bothSides"/>
            <wp:docPr id="1" name="Picture 1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687" cy="664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1099">
        <w:rPr>
          <w:sz w:val="36"/>
          <w:szCs w:val="36"/>
        </w:rPr>
        <w:br w:type="textWrapping" w:clear="all"/>
      </w:r>
    </w:p>
    <w:p w14:paraId="6CDC3E66" w14:textId="708ABEF3" w:rsidR="00BA65EE" w:rsidRPr="00E02F73" w:rsidRDefault="00661099" w:rsidP="00E02F73">
      <w:pPr>
        <w:pStyle w:val="SupportDocumentTitleStyle"/>
      </w:pPr>
      <w:r w:rsidRPr="00E02F73">
        <w:t>Item 2: Checklist Committee Membership Roster</w:t>
      </w:r>
    </w:p>
    <w:p w14:paraId="15E700F3" w14:textId="5950042E" w:rsidR="00B87218" w:rsidRPr="00FF22BA" w:rsidRDefault="00F12B8A" w:rsidP="003657EF">
      <w:pPr>
        <w:pStyle w:val="NoSpacing"/>
        <w:numPr>
          <w:ilvl w:val="0"/>
          <w:numId w:val="1"/>
        </w:numPr>
        <w:rPr>
          <w:rFonts w:ascii="Arial" w:hAnsi="Arial" w:cs="Arial"/>
          <w:b/>
          <w:sz w:val="24"/>
          <w:szCs w:val="24"/>
          <w:u w:val="single"/>
        </w:rPr>
      </w:pPr>
      <w:r w:rsidRPr="00FF22BA">
        <w:rPr>
          <w:rFonts w:ascii="Arial" w:hAnsi="Arial" w:cs="Arial"/>
          <w:b/>
          <w:sz w:val="24"/>
          <w:szCs w:val="24"/>
          <w:u w:val="single"/>
        </w:rPr>
        <w:t>Committee</w:t>
      </w:r>
      <w:r w:rsidR="0001314A" w:rsidRPr="00FF22BA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B87218" w:rsidRPr="00FF22BA">
        <w:rPr>
          <w:rFonts w:ascii="Arial" w:hAnsi="Arial" w:cs="Arial"/>
          <w:b/>
          <w:sz w:val="24"/>
          <w:szCs w:val="24"/>
          <w:u w:val="single"/>
        </w:rPr>
        <w:t xml:space="preserve">Chair, </w:t>
      </w:r>
      <w:r w:rsidR="00765455" w:rsidRPr="00FF22BA">
        <w:rPr>
          <w:rFonts w:ascii="Arial" w:hAnsi="Arial" w:cs="Arial"/>
          <w:b/>
          <w:sz w:val="24"/>
          <w:szCs w:val="24"/>
          <w:u w:val="single"/>
        </w:rPr>
        <w:t xml:space="preserve">Commissioner </w:t>
      </w:r>
      <w:r w:rsidR="00762548" w:rsidRPr="00FF22BA">
        <w:rPr>
          <w:rFonts w:ascii="Arial" w:hAnsi="Arial" w:cs="Arial"/>
          <w:b/>
          <w:sz w:val="24"/>
          <w:szCs w:val="24"/>
          <w:u w:val="single"/>
        </w:rPr>
        <w:t>Brian Holloway</w:t>
      </w:r>
      <w:r w:rsidR="00BA65EE">
        <w:rPr>
          <w:rFonts w:ascii="Arial" w:hAnsi="Arial" w:cs="Arial"/>
          <w:b/>
          <w:sz w:val="24"/>
          <w:szCs w:val="24"/>
          <w:u w:val="single"/>
        </w:rPr>
        <w:t>, CCDA</w:t>
      </w:r>
    </w:p>
    <w:p w14:paraId="04EF4694" w14:textId="23D3A4E7" w:rsidR="00CF75B9" w:rsidRDefault="00CF75B9" w:rsidP="00CF75B9">
      <w:pPr>
        <w:pStyle w:val="NoSpacing"/>
        <w:numPr>
          <w:ilvl w:val="1"/>
          <w:numId w:val="2"/>
        </w:numPr>
        <w:rPr>
          <w:rFonts w:ascii="Arial" w:hAnsi="Arial" w:cs="Arial"/>
          <w:bCs/>
          <w:sz w:val="24"/>
          <w:szCs w:val="24"/>
        </w:rPr>
      </w:pPr>
      <w:r w:rsidRPr="00CF75B9">
        <w:rPr>
          <w:rFonts w:ascii="Arial" w:hAnsi="Arial" w:cs="Arial"/>
          <w:bCs/>
          <w:sz w:val="24"/>
          <w:szCs w:val="24"/>
        </w:rPr>
        <w:t>President, Holloway Land Co. Advocate for development project approvals and real estate brokerage.</w:t>
      </w:r>
    </w:p>
    <w:p w14:paraId="237506B7" w14:textId="2C18152C" w:rsidR="00CF75B9" w:rsidRPr="00CF75B9" w:rsidRDefault="00661099" w:rsidP="00CF75B9">
      <w:pPr>
        <w:pStyle w:val="NoSpacing"/>
        <w:numPr>
          <w:ilvl w:val="1"/>
          <w:numId w:val="2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epresenting</w:t>
      </w:r>
      <w:r w:rsidR="00FF22BA">
        <w:rPr>
          <w:rFonts w:ascii="Arial" w:hAnsi="Arial" w:cs="Arial"/>
          <w:bCs/>
          <w:sz w:val="24"/>
          <w:szCs w:val="24"/>
        </w:rPr>
        <w:t xml:space="preserve">: </w:t>
      </w:r>
      <w:r>
        <w:rPr>
          <w:rFonts w:ascii="Arial" w:hAnsi="Arial" w:cs="Arial"/>
          <w:bCs/>
          <w:sz w:val="24"/>
          <w:szCs w:val="24"/>
        </w:rPr>
        <w:t xml:space="preserve">Public/General </w:t>
      </w:r>
      <w:r w:rsidR="00CF75B9" w:rsidRPr="00CF75B9">
        <w:rPr>
          <w:rFonts w:ascii="Arial" w:hAnsi="Arial" w:cs="Arial"/>
          <w:bCs/>
          <w:sz w:val="24"/>
          <w:szCs w:val="24"/>
        </w:rPr>
        <w:t>Business, Disability</w:t>
      </w:r>
    </w:p>
    <w:p w14:paraId="5A1C17C3" w14:textId="77777777" w:rsidR="00765455" w:rsidRDefault="00765455" w:rsidP="00B87218">
      <w:pPr>
        <w:pStyle w:val="NoSpacing"/>
        <w:rPr>
          <w:rFonts w:ascii="Arial" w:hAnsi="Arial" w:cs="Arial"/>
          <w:sz w:val="24"/>
          <w:szCs w:val="24"/>
        </w:rPr>
      </w:pPr>
    </w:p>
    <w:p w14:paraId="14583E6B" w14:textId="12DB7CE1" w:rsidR="00BA65EE" w:rsidRPr="00BA65EE" w:rsidRDefault="00BA65EE" w:rsidP="00BA65EE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ommissioner Drake Dillard, CCDA</w:t>
      </w:r>
    </w:p>
    <w:p w14:paraId="055E7962" w14:textId="2A8EEDE9" w:rsidR="00BA65EE" w:rsidRDefault="00BA65EE" w:rsidP="00BA65EE">
      <w:pPr>
        <w:pStyle w:val="NoSpacing"/>
        <w:numPr>
          <w:ilvl w:val="1"/>
          <w:numId w:val="13"/>
        </w:numPr>
        <w:rPr>
          <w:rFonts w:ascii="Arial" w:hAnsi="Arial" w:cs="Arial"/>
          <w:sz w:val="24"/>
          <w:szCs w:val="24"/>
        </w:rPr>
      </w:pPr>
      <w:r w:rsidRPr="00BA65EE">
        <w:rPr>
          <w:rFonts w:ascii="Arial" w:hAnsi="Arial" w:cs="Arial"/>
          <w:sz w:val="24"/>
          <w:szCs w:val="24"/>
        </w:rPr>
        <w:t>Senior Project Manager, Perkins &amp; Will Architecture Firm</w:t>
      </w:r>
    </w:p>
    <w:p w14:paraId="4849C0DC" w14:textId="35251AE5" w:rsidR="00BA65EE" w:rsidRPr="00BA65EE" w:rsidRDefault="00661099" w:rsidP="00BA65EE">
      <w:pPr>
        <w:pStyle w:val="NoSpacing"/>
        <w:numPr>
          <w:ilvl w:val="1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BA65EE">
        <w:rPr>
          <w:rFonts w:ascii="Arial" w:hAnsi="Arial" w:cs="Arial"/>
          <w:sz w:val="24"/>
          <w:szCs w:val="24"/>
        </w:rPr>
        <w:t xml:space="preserve">: Public/General Business, </w:t>
      </w:r>
      <w:r>
        <w:rPr>
          <w:rFonts w:ascii="Arial" w:hAnsi="Arial" w:cs="Arial"/>
          <w:sz w:val="24"/>
          <w:szCs w:val="24"/>
        </w:rPr>
        <w:t>Professional/</w:t>
      </w:r>
      <w:r w:rsidR="00BA65EE">
        <w:rPr>
          <w:rFonts w:ascii="Arial" w:hAnsi="Arial" w:cs="Arial"/>
          <w:sz w:val="24"/>
          <w:szCs w:val="24"/>
        </w:rPr>
        <w:t>Technical</w:t>
      </w:r>
    </w:p>
    <w:p w14:paraId="4CD8CA71" w14:textId="77777777" w:rsidR="00BA65EE" w:rsidRDefault="00BA65EE" w:rsidP="00BA65EE">
      <w:pPr>
        <w:pStyle w:val="NoSpacing"/>
        <w:ind w:left="1440"/>
        <w:rPr>
          <w:rFonts w:ascii="Arial" w:hAnsi="Arial" w:cs="Arial"/>
          <w:b/>
          <w:bCs/>
          <w:sz w:val="24"/>
          <w:szCs w:val="24"/>
        </w:rPr>
      </w:pPr>
    </w:p>
    <w:p w14:paraId="58A38495" w14:textId="6B19EC8A" w:rsidR="009047D5" w:rsidRPr="00FF22BA" w:rsidRDefault="00AC6B46" w:rsidP="00A434DE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FF22BA">
        <w:rPr>
          <w:rFonts w:ascii="Arial" w:hAnsi="Arial" w:cs="Arial"/>
          <w:b/>
          <w:bCs/>
          <w:sz w:val="24"/>
          <w:szCs w:val="24"/>
        </w:rPr>
        <w:t>Mark Christian</w:t>
      </w:r>
      <w:r w:rsidR="00AD68DF" w:rsidRPr="00FF22BA">
        <w:rPr>
          <w:rFonts w:ascii="Arial" w:hAnsi="Arial" w:cs="Arial"/>
          <w:b/>
          <w:bCs/>
          <w:sz w:val="24"/>
          <w:szCs w:val="24"/>
        </w:rPr>
        <w:t>, The American Institute of Architects</w:t>
      </w:r>
      <w:r w:rsidR="002039DA">
        <w:rPr>
          <w:rFonts w:ascii="Arial" w:hAnsi="Arial" w:cs="Arial"/>
          <w:b/>
          <w:bCs/>
          <w:sz w:val="24"/>
          <w:szCs w:val="24"/>
        </w:rPr>
        <w:t xml:space="preserve"> (AIA)</w:t>
      </w:r>
      <w:r w:rsidR="00AD68DF" w:rsidRPr="00FF22BA">
        <w:rPr>
          <w:rFonts w:ascii="Arial" w:hAnsi="Arial" w:cs="Arial"/>
          <w:b/>
          <w:bCs/>
          <w:sz w:val="24"/>
          <w:szCs w:val="24"/>
        </w:rPr>
        <w:t xml:space="preserve"> California</w:t>
      </w:r>
    </w:p>
    <w:p w14:paraId="315BD69A" w14:textId="41F524E7" w:rsidR="00CF75B9" w:rsidRDefault="00CF75B9" w:rsidP="00CF75B9">
      <w:pPr>
        <w:pStyle w:val="NoSpacing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 w:rsidRPr="00CF75B9">
        <w:rPr>
          <w:rFonts w:ascii="Arial" w:hAnsi="Arial" w:cs="Arial"/>
          <w:sz w:val="24"/>
          <w:szCs w:val="24"/>
        </w:rPr>
        <w:t>Director of Government Relations, AIA</w:t>
      </w:r>
    </w:p>
    <w:p w14:paraId="749577E6" w14:textId="31086FA0" w:rsidR="00CF75B9" w:rsidRPr="000C6490" w:rsidRDefault="00661099" w:rsidP="000C6490">
      <w:pPr>
        <w:pStyle w:val="NoSpacing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CF75B9" w:rsidRPr="00CF75B9">
        <w:rPr>
          <w:rFonts w:ascii="Arial" w:hAnsi="Arial" w:cs="Arial"/>
          <w:sz w:val="24"/>
          <w:szCs w:val="24"/>
        </w:rPr>
        <w:t>Professional/Technical</w:t>
      </w:r>
    </w:p>
    <w:p w14:paraId="14223800" w14:textId="77777777" w:rsidR="009047D5" w:rsidRPr="00765455" w:rsidRDefault="009047D5" w:rsidP="009047D5">
      <w:pPr>
        <w:pStyle w:val="NoSpacing"/>
        <w:rPr>
          <w:rFonts w:ascii="Arial" w:hAnsi="Arial" w:cs="Arial"/>
          <w:sz w:val="24"/>
          <w:szCs w:val="24"/>
        </w:rPr>
      </w:pPr>
    </w:p>
    <w:p w14:paraId="7FCB12BD" w14:textId="608DC432" w:rsidR="009047D5" w:rsidRPr="00FF22BA" w:rsidRDefault="009047D5" w:rsidP="003657EF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FF22BA">
        <w:rPr>
          <w:rFonts w:ascii="Arial" w:hAnsi="Arial" w:cs="Arial"/>
          <w:b/>
          <w:bCs/>
          <w:sz w:val="24"/>
          <w:szCs w:val="24"/>
        </w:rPr>
        <w:t xml:space="preserve">Erika Frank, Cal Chamber </w:t>
      </w:r>
    </w:p>
    <w:p w14:paraId="1D299379" w14:textId="77777777" w:rsidR="000C6490" w:rsidRPr="000C6490" w:rsidRDefault="000C6490" w:rsidP="000C6490">
      <w:pPr>
        <w:pStyle w:val="NoSpacing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 w:rsidRPr="000C6490">
        <w:rPr>
          <w:rFonts w:ascii="Arial" w:hAnsi="Arial" w:cs="Arial"/>
          <w:sz w:val="24"/>
          <w:szCs w:val="24"/>
        </w:rPr>
        <w:t>Executive Vice President, Legal Affairs</w:t>
      </w:r>
    </w:p>
    <w:p w14:paraId="39AC9C43" w14:textId="767FC58B" w:rsidR="000C6490" w:rsidRPr="000C6490" w:rsidRDefault="00661099" w:rsidP="000C6490">
      <w:pPr>
        <w:pStyle w:val="NoSpacing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0C6490" w:rsidRPr="000C6490">
        <w:rPr>
          <w:rFonts w:ascii="Arial" w:hAnsi="Arial" w:cs="Arial"/>
          <w:sz w:val="24"/>
          <w:szCs w:val="24"/>
        </w:rPr>
        <w:t>Legal, Business</w:t>
      </w:r>
    </w:p>
    <w:p w14:paraId="63970885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72F560FC" w14:textId="7D7089E6" w:rsidR="00A434DE" w:rsidRPr="00FF22BA" w:rsidRDefault="009047D5" w:rsidP="00A434DE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FF22BA">
        <w:rPr>
          <w:rFonts w:ascii="Arial" w:hAnsi="Arial" w:cs="Arial"/>
          <w:b/>
          <w:bCs/>
          <w:sz w:val="24"/>
          <w:szCs w:val="24"/>
        </w:rPr>
        <w:t xml:space="preserve">Richard Halloran, </w:t>
      </w:r>
      <w:r w:rsidR="002039DA">
        <w:rPr>
          <w:rFonts w:ascii="Arial" w:hAnsi="Arial" w:cs="Arial"/>
          <w:b/>
          <w:bCs/>
          <w:sz w:val="24"/>
          <w:szCs w:val="24"/>
        </w:rPr>
        <w:t>Certified Access Specialist (</w:t>
      </w:r>
      <w:r w:rsidR="00271672" w:rsidRPr="00FF22BA">
        <w:rPr>
          <w:rFonts w:ascii="Arial" w:hAnsi="Arial" w:cs="Arial"/>
          <w:b/>
          <w:bCs/>
          <w:sz w:val="24"/>
          <w:szCs w:val="24"/>
        </w:rPr>
        <w:t>C</w:t>
      </w:r>
      <w:r w:rsidR="00661099">
        <w:rPr>
          <w:rFonts w:ascii="Arial" w:hAnsi="Arial" w:cs="Arial"/>
          <w:b/>
          <w:bCs/>
          <w:sz w:val="24"/>
          <w:szCs w:val="24"/>
        </w:rPr>
        <w:t>A</w:t>
      </w:r>
      <w:r w:rsidR="00271672" w:rsidRPr="00FF22BA">
        <w:rPr>
          <w:rFonts w:ascii="Arial" w:hAnsi="Arial" w:cs="Arial"/>
          <w:b/>
          <w:bCs/>
          <w:sz w:val="24"/>
          <w:szCs w:val="24"/>
        </w:rPr>
        <w:t>Sp</w:t>
      </w:r>
      <w:r w:rsidR="002039DA">
        <w:rPr>
          <w:rFonts w:ascii="Arial" w:hAnsi="Arial" w:cs="Arial"/>
          <w:b/>
          <w:bCs/>
          <w:sz w:val="24"/>
          <w:szCs w:val="24"/>
        </w:rPr>
        <w:t>)</w:t>
      </w:r>
    </w:p>
    <w:p w14:paraId="5967294E" w14:textId="51EC40F8" w:rsidR="000C6490" w:rsidRDefault="00661099" w:rsidP="000C6490">
      <w:pPr>
        <w:pStyle w:val="NoSpacing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0C6490">
        <w:rPr>
          <w:rFonts w:ascii="Arial" w:hAnsi="Arial" w:cs="Arial"/>
          <w:sz w:val="24"/>
          <w:szCs w:val="24"/>
        </w:rPr>
        <w:t>Professional/Technical</w:t>
      </w:r>
    </w:p>
    <w:p w14:paraId="53B4A35B" w14:textId="77777777" w:rsidR="00A434DE" w:rsidRPr="00A434DE" w:rsidRDefault="00A434DE" w:rsidP="00A434DE">
      <w:pPr>
        <w:pStyle w:val="NoSpacing"/>
        <w:rPr>
          <w:rFonts w:ascii="Arial" w:hAnsi="Arial" w:cs="Arial"/>
          <w:sz w:val="24"/>
          <w:szCs w:val="24"/>
        </w:rPr>
      </w:pPr>
    </w:p>
    <w:p w14:paraId="1A3B6098" w14:textId="18B6C058" w:rsidR="00A434DE" w:rsidRPr="00FF22BA" w:rsidRDefault="00A434DE" w:rsidP="00A434DE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FF22BA">
        <w:rPr>
          <w:rFonts w:ascii="Arial" w:hAnsi="Arial" w:cs="Arial"/>
          <w:b/>
          <w:bCs/>
          <w:sz w:val="24"/>
          <w:szCs w:val="24"/>
        </w:rPr>
        <w:t>Beth Maynard, California Building Standards Commission</w:t>
      </w:r>
      <w:r w:rsidR="002039DA">
        <w:rPr>
          <w:rFonts w:ascii="Arial" w:hAnsi="Arial" w:cs="Arial"/>
          <w:b/>
          <w:bCs/>
          <w:sz w:val="24"/>
          <w:szCs w:val="24"/>
        </w:rPr>
        <w:t xml:space="preserve"> (CBSC)</w:t>
      </w:r>
    </w:p>
    <w:p w14:paraId="479AD246" w14:textId="4954409E" w:rsidR="000C6490" w:rsidRPr="000C6490" w:rsidRDefault="000C6490" w:rsidP="000C6490">
      <w:pPr>
        <w:pStyle w:val="NoSpacing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 w:rsidRPr="000C6490">
        <w:rPr>
          <w:rFonts w:ascii="Arial" w:hAnsi="Arial" w:cs="Arial"/>
          <w:sz w:val="24"/>
          <w:szCs w:val="24"/>
        </w:rPr>
        <w:t>Architectural Associate</w:t>
      </w:r>
      <w:r>
        <w:rPr>
          <w:rFonts w:ascii="Arial" w:hAnsi="Arial" w:cs="Arial"/>
          <w:sz w:val="24"/>
          <w:szCs w:val="24"/>
        </w:rPr>
        <w:t xml:space="preserve">, </w:t>
      </w:r>
      <w:r w:rsidRPr="000C6490">
        <w:rPr>
          <w:rFonts w:ascii="Arial" w:hAnsi="Arial" w:cs="Arial"/>
          <w:sz w:val="24"/>
          <w:szCs w:val="24"/>
        </w:rPr>
        <w:t>Residential Building Inspector, Permit Technician, Plumbing Inspector</w:t>
      </w:r>
    </w:p>
    <w:p w14:paraId="32BDDD79" w14:textId="477FEE8B" w:rsidR="000C6490" w:rsidRPr="000C6490" w:rsidRDefault="00661099" w:rsidP="000C6490">
      <w:pPr>
        <w:pStyle w:val="NoSpacing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0C6490" w:rsidRPr="000C6490">
        <w:rPr>
          <w:rFonts w:ascii="Arial" w:hAnsi="Arial" w:cs="Arial"/>
          <w:sz w:val="24"/>
          <w:szCs w:val="24"/>
        </w:rPr>
        <w:t>Government (State)</w:t>
      </w:r>
      <w:r>
        <w:rPr>
          <w:rFonts w:ascii="Arial" w:hAnsi="Arial" w:cs="Arial"/>
          <w:sz w:val="24"/>
          <w:szCs w:val="24"/>
        </w:rPr>
        <w:t>, Professional/Technical</w:t>
      </w:r>
    </w:p>
    <w:p w14:paraId="01BAD715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77D9ED82" w14:textId="403FB94D" w:rsidR="009047D5" w:rsidRPr="00FF22BA" w:rsidRDefault="009047D5" w:rsidP="003657EF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FF22BA">
        <w:rPr>
          <w:rFonts w:ascii="Arial" w:hAnsi="Arial" w:cs="Arial"/>
          <w:b/>
          <w:bCs/>
          <w:sz w:val="24"/>
          <w:szCs w:val="24"/>
        </w:rPr>
        <w:t>Dr. Ike E. Nnaji, Principal for Disability Access Specialists</w:t>
      </w:r>
    </w:p>
    <w:p w14:paraId="67B498E2" w14:textId="254DFC36" w:rsidR="000C6490" w:rsidRPr="000C6490" w:rsidRDefault="00661099" w:rsidP="000C6490">
      <w:pPr>
        <w:pStyle w:val="NoSpacing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0C6490" w:rsidRPr="000C6490">
        <w:rPr>
          <w:rFonts w:ascii="Arial" w:hAnsi="Arial" w:cs="Arial"/>
          <w:sz w:val="24"/>
          <w:szCs w:val="24"/>
        </w:rPr>
        <w:t>Professional/Technical</w:t>
      </w:r>
    </w:p>
    <w:p w14:paraId="7E798CDC" w14:textId="77777777" w:rsidR="009047D5" w:rsidRPr="00FF22BA" w:rsidRDefault="009047D5" w:rsidP="00692334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181DD5C6" w14:textId="27BBF0C0" w:rsidR="00EE3192" w:rsidRPr="00FF22BA" w:rsidRDefault="00EE3192" w:rsidP="003657EF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FF22BA">
        <w:rPr>
          <w:rFonts w:ascii="Arial" w:hAnsi="Arial" w:cs="Arial"/>
          <w:b/>
          <w:bCs/>
          <w:sz w:val="24"/>
          <w:szCs w:val="24"/>
        </w:rPr>
        <w:t>Mehdi Shadyab, Senior Structural Engineer for City of San Diego</w:t>
      </w:r>
    </w:p>
    <w:p w14:paraId="700FBCB4" w14:textId="14A4CB17" w:rsidR="000C6490" w:rsidRDefault="00D447B1" w:rsidP="000C6490">
      <w:pPr>
        <w:pStyle w:val="NoSpacing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essional Engineer (</w:t>
      </w:r>
      <w:r w:rsidR="000C6490" w:rsidRPr="000C6490">
        <w:rPr>
          <w:rFonts w:ascii="Arial" w:hAnsi="Arial" w:cs="Arial"/>
          <w:sz w:val="24"/>
          <w:szCs w:val="24"/>
        </w:rPr>
        <w:t>P.E.</w:t>
      </w:r>
      <w:r>
        <w:rPr>
          <w:rFonts w:ascii="Arial" w:hAnsi="Arial" w:cs="Arial"/>
          <w:sz w:val="24"/>
          <w:szCs w:val="24"/>
        </w:rPr>
        <w:t>)</w:t>
      </w:r>
      <w:r w:rsidR="000C6490" w:rsidRPr="000C6490">
        <w:rPr>
          <w:rFonts w:ascii="Arial" w:hAnsi="Arial" w:cs="Arial"/>
          <w:sz w:val="24"/>
          <w:szCs w:val="24"/>
        </w:rPr>
        <w:t xml:space="preserve">, </w:t>
      </w:r>
      <w:r w:rsidR="002039DA">
        <w:rPr>
          <w:rFonts w:ascii="Arial" w:hAnsi="Arial" w:cs="Arial"/>
          <w:sz w:val="24"/>
          <w:szCs w:val="24"/>
        </w:rPr>
        <w:t>Chief Building Official (</w:t>
      </w:r>
      <w:r w:rsidR="000C6490" w:rsidRPr="000C6490">
        <w:rPr>
          <w:rFonts w:ascii="Arial" w:hAnsi="Arial" w:cs="Arial"/>
          <w:sz w:val="24"/>
          <w:szCs w:val="24"/>
        </w:rPr>
        <w:t>CBO</w:t>
      </w:r>
      <w:r w:rsidR="002039DA">
        <w:rPr>
          <w:rFonts w:ascii="Arial" w:hAnsi="Arial" w:cs="Arial"/>
          <w:sz w:val="24"/>
          <w:szCs w:val="24"/>
        </w:rPr>
        <w:t>)</w:t>
      </w:r>
      <w:r w:rsidR="000C6490" w:rsidRPr="000C6490">
        <w:rPr>
          <w:rFonts w:ascii="Arial" w:hAnsi="Arial" w:cs="Arial"/>
          <w:sz w:val="24"/>
          <w:szCs w:val="24"/>
        </w:rPr>
        <w:t>, CASp, Building Official</w:t>
      </w:r>
    </w:p>
    <w:p w14:paraId="3CFF6A6A" w14:textId="6A5A3621" w:rsidR="000C6490" w:rsidRDefault="00661099" w:rsidP="000C6490">
      <w:pPr>
        <w:pStyle w:val="NoSpacing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0C6490">
        <w:rPr>
          <w:rFonts w:ascii="Arial" w:hAnsi="Arial" w:cs="Arial"/>
          <w:sz w:val="24"/>
          <w:szCs w:val="24"/>
        </w:rPr>
        <w:t>Government (Local), Professional/Technical</w:t>
      </w:r>
    </w:p>
    <w:p w14:paraId="29B0AE94" w14:textId="77777777" w:rsidR="009047D5" w:rsidRPr="00765455" w:rsidRDefault="009047D5" w:rsidP="00D447B1">
      <w:pPr>
        <w:pStyle w:val="NoSpacing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0C833C4A" w14:textId="0FC92741" w:rsidR="000C6490" w:rsidRPr="00FF22BA" w:rsidRDefault="009047D5" w:rsidP="000C6490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FF22BA">
        <w:rPr>
          <w:rFonts w:ascii="Arial" w:hAnsi="Arial" w:cs="Arial"/>
          <w:b/>
          <w:bCs/>
          <w:sz w:val="24"/>
          <w:szCs w:val="24"/>
        </w:rPr>
        <w:t xml:space="preserve">Debbie Wong, Department of General Services, Division of </w:t>
      </w:r>
      <w:bookmarkStart w:id="0" w:name="_GoBack"/>
      <w:bookmarkEnd w:id="0"/>
      <w:r w:rsidRPr="00FF22BA">
        <w:rPr>
          <w:rFonts w:ascii="Arial" w:hAnsi="Arial" w:cs="Arial"/>
          <w:b/>
          <w:bCs/>
          <w:sz w:val="24"/>
          <w:szCs w:val="24"/>
        </w:rPr>
        <w:t>State Architect</w:t>
      </w:r>
      <w:r w:rsidR="000C6490" w:rsidRPr="00FF22BA">
        <w:rPr>
          <w:rFonts w:ascii="Arial" w:hAnsi="Arial" w:cs="Arial"/>
          <w:b/>
          <w:bCs/>
          <w:sz w:val="24"/>
          <w:szCs w:val="24"/>
        </w:rPr>
        <w:tab/>
      </w:r>
    </w:p>
    <w:p w14:paraId="7AB3D953" w14:textId="77777777" w:rsidR="000C6490" w:rsidRDefault="000C6490" w:rsidP="008608B7">
      <w:pPr>
        <w:pStyle w:val="NoSpacing"/>
        <w:numPr>
          <w:ilvl w:val="1"/>
          <w:numId w:val="10"/>
        </w:numPr>
        <w:rPr>
          <w:rFonts w:ascii="Arial" w:hAnsi="Arial" w:cs="Arial"/>
          <w:sz w:val="24"/>
          <w:szCs w:val="24"/>
        </w:rPr>
      </w:pPr>
      <w:r w:rsidRPr="000C6490">
        <w:rPr>
          <w:rFonts w:ascii="Arial" w:hAnsi="Arial" w:cs="Arial"/>
          <w:sz w:val="24"/>
          <w:szCs w:val="24"/>
        </w:rPr>
        <w:t>Senior Architect, CASp</w:t>
      </w:r>
    </w:p>
    <w:p w14:paraId="6E2DFC58" w14:textId="7B43A6FE" w:rsidR="000C6490" w:rsidRPr="008608B7" w:rsidRDefault="00661099" w:rsidP="008608B7">
      <w:pPr>
        <w:pStyle w:val="NoSpacing"/>
        <w:numPr>
          <w:ilvl w:val="1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0C6490" w:rsidRPr="000C6490">
        <w:rPr>
          <w:rFonts w:ascii="Arial" w:hAnsi="Arial" w:cs="Arial"/>
          <w:sz w:val="24"/>
          <w:szCs w:val="24"/>
        </w:rPr>
        <w:t>Governments (State)</w:t>
      </w:r>
      <w:r w:rsidR="000C6490">
        <w:rPr>
          <w:rFonts w:ascii="Arial" w:hAnsi="Arial" w:cs="Arial"/>
          <w:sz w:val="24"/>
          <w:szCs w:val="24"/>
        </w:rPr>
        <w:t>, Professional/Technical</w:t>
      </w:r>
    </w:p>
    <w:p w14:paraId="25EB6DF1" w14:textId="77777777" w:rsidR="009047D5" w:rsidRPr="00FF22BA" w:rsidRDefault="009047D5" w:rsidP="009047D5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3E585C0" w14:textId="61672A2C" w:rsidR="0001314A" w:rsidRPr="00FF22BA" w:rsidRDefault="00661099" w:rsidP="003657EF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712742" w:rsidRPr="00FF22BA">
        <w:rPr>
          <w:rFonts w:ascii="Arial" w:hAnsi="Arial" w:cs="Arial"/>
          <w:b/>
          <w:bCs/>
          <w:sz w:val="24"/>
          <w:szCs w:val="24"/>
        </w:rPr>
        <w:t>Bill Zellmer, AIA, CASp, Sutter Health</w:t>
      </w:r>
      <w:r w:rsidR="0001314A" w:rsidRPr="00FF22BA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2FB6BB38" w14:textId="4095C6BA" w:rsidR="00FF22BA" w:rsidRPr="00FF22BA" w:rsidRDefault="008608B7" w:rsidP="00FF22BA">
      <w:pPr>
        <w:pStyle w:val="NoSpacing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 w:rsidRPr="008608B7">
        <w:rPr>
          <w:rFonts w:ascii="Arial" w:hAnsi="Arial" w:cs="Arial"/>
          <w:sz w:val="24"/>
          <w:szCs w:val="24"/>
        </w:rPr>
        <w:t>Program Manager – Physical Access Compliance, Accessibility codes and standards</w:t>
      </w:r>
      <w:r w:rsidR="00FF22BA">
        <w:rPr>
          <w:rFonts w:ascii="Arial" w:hAnsi="Arial" w:cs="Arial"/>
          <w:sz w:val="24"/>
          <w:szCs w:val="24"/>
        </w:rPr>
        <w:t xml:space="preserve"> in healthcare. </w:t>
      </w:r>
      <w:r w:rsidRPr="00FF22BA">
        <w:rPr>
          <w:rFonts w:ascii="Arial" w:hAnsi="Arial" w:cs="Arial"/>
          <w:sz w:val="24"/>
          <w:szCs w:val="24"/>
        </w:rPr>
        <w:t>CASp and licensed Architect.</w:t>
      </w:r>
      <w:r w:rsidR="00FF22BA" w:rsidRPr="00FF22BA">
        <w:rPr>
          <w:rFonts w:ascii="Arial" w:hAnsi="Arial" w:cs="Arial"/>
          <w:sz w:val="24"/>
          <w:szCs w:val="24"/>
        </w:rPr>
        <w:t xml:space="preserve"> </w:t>
      </w:r>
    </w:p>
    <w:p w14:paraId="11F37FEA" w14:textId="0B9A3901" w:rsidR="008608B7" w:rsidRPr="00FF22BA" w:rsidRDefault="00537775" w:rsidP="00FF22BA">
      <w:pPr>
        <w:pStyle w:val="NoSpacing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rtified Access Specialist Institute (</w:t>
      </w:r>
      <w:r w:rsidR="008608B7" w:rsidRPr="00FF22BA">
        <w:rPr>
          <w:rFonts w:ascii="Arial" w:hAnsi="Arial" w:cs="Arial"/>
          <w:sz w:val="24"/>
          <w:szCs w:val="24"/>
        </w:rPr>
        <w:t>CASI</w:t>
      </w:r>
      <w:r>
        <w:rPr>
          <w:rFonts w:ascii="Arial" w:hAnsi="Arial" w:cs="Arial"/>
          <w:sz w:val="24"/>
          <w:szCs w:val="24"/>
        </w:rPr>
        <w:t>)</w:t>
      </w:r>
      <w:r w:rsidR="008608B7" w:rsidRPr="00FF22BA">
        <w:rPr>
          <w:rFonts w:ascii="Arial" w:hAnsi="Arial" w:cs="Arial"/>
          <w:sz w:val="24"/>
          <w:szCs w:val="24"/>
        </w:rPr>
        <w:t>, AIA, CBSC Code Advisory Committee - Health (Chair) California Society of Healthcare Engineers (CSHE)</w:t>
      </w:r>
    </w:p>
    <w:p w14:paraId="74968F7A" w14:textId="23920D43" w:rsidR="008608B7" w:rsidRPr="008608B7" w:rsidRDefault="00661099" w:rsidP="008608B7">
      <w:pPr>
        <w:pStyle w:val="NoSpacing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resenting</w:t>
      </w:r>
      <w:r w:rsidR="00FF22BA">
        <w:rPr>
          <w:rFonts w:ascii="Arial" w:hAnsi="Arial" w:cs="Arial"/>
          <w:sz w:val="24"/>
          <w:szCs w:val="24"/>
        </w:rPr>
        <w:t xml:space="preserve">: </w:t>
      </w:r>
      <w:r w:rsidR="008608B7" w:rsidRPr="008608B7">
        <w:rPr>
          <w:rFonts w:ascii="Arial" w:hAnsi="Arial" w:cs="Arial"/>
          <w:sz w:val="24"/>
          <w:szCs w:val="24"/>
        </w:rPr>
        <w:t>Business, Professional/Technical</w:t>
      </w:r>
    </w:p>
    <w:p w14:paraId="2748F05E" w14:textId="77777777" w:rsidR="0043645C" w:rsidRPr="00765455" w:rsidRDefault="0043645C" w:rsidP="0043645C">
      <w:pPr>
        <w:pStyle w:val="NoSpacing"/>
        <w:rPr>
          <w:rFonts w:ascii="Arial" w:hAnsi="Arial" w:cs="Arial"/>
          <w:sz w:val="24"/>
          <w:szCs w:val="24"/>
        </w:rPr>
      </w:pPr>
    </w:p>
    <w:p w14:paraId="343A02EB" w14:textId="77777777" w:rsidR="001B5FAA" w:rsidRDefault="001B5FAA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B5FAA">
        <w:rPr>
          <w:rFonts w:ascii="Arial" w:hAnsi="Arial" w:cs="Arial"/>
          <w:sz w:val="24"/>
          <w:szCs w:val="24"/>
        </w:rPr>
        <w:t xml:space="preserve">Vacant, </w:t>
      </w:r>
      <w:r>
        <w:rPr>
          <w:rFonts w:ascii="Arial" w:hAnsi="Arial" w:cs="Arial"/>
          <w:sz w:val="24"/>
          <w:szCs w:val="24"/>
        </w:rPr>
        <w:t>California Building Officials (</w:t>
      </w:r>
      <w:r w:rsidRPr="001B5FAA">
        <w:rPr>
          <w:rFonts w:ascii="Arial" w:hAnsi="Arial" w:cs="Arial"/>
          <w:sz w:val="24"/>
          <w:szCs w:val="24"/>
        </w:rPr>
        <w:t>CALBO</w:t>
      </w:r>
      <w:r>
        <w:rPr>
          <w:rFonts w:ascii="Arial" w:hAnsi="Arial" w:cs="Arial"/>
          <w:sz w:val="24"/>
          <w:szCs w:val="24"/>
        </w:rPr>
        <w:t>)</w:t>
      </w:r>
    </w:p>
    <w:p w14:paraId="7E2AF4DD" w14:textId="77777777" w:rsidR="00446D1A" w:rsidRDefault="00446D1A" w:rsidP="00BA76BF">
      <w:pPr>
        <w:pStyle w:val="NoSpacing"/>
        <w:rPr>
          <w:rFonts w:ascii="Arial" w:hAnsi="Arial" w:cs="Arial"/>
          <w:sz w:val="24"/>
          <w:szCs w:val="24"/>
        </w:rPr>
      </w:pPr>
    </w:p>
    <w:p w14:paraId="26A1F69B" w14:textId="4D4D26EF" w:rsidR="002D7AF3" w:rsidRPr="00D447B1" w:rsidRDefault="00BA76BF" w:rsidP="00D447B1">
      <w:pPr>
        <w:pStyle w:val="NoSpacing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cant</w:t>
      </w:r>
      <w:r w:rsidRPr="00765455">
        <w:rPr>
          <w:rFonts w:ascii="Arial" w:hAnsi="Arial" w:cs="Arial"/>
          <w:sz w:val="24"/>
          <w:szCs w:val="24"/>
        </w:rPr>
        <w:t>, Department of Rehabilitation</w:t>
      </w:r>
      <w:r w:rsidR="00537775">
        <w:rPr>
          <w:rFonts w:ascii="Arial" w:hAnsi="Arial" w:cs="Arial"/>
          <w:sz w:val="24"/>
          <w:szCs w:val="24"/>
        </w:rPr>
        <w:t xml:space="preserve"> (DOR)</w:t>
      </w:r>
    </w:p>
    <w:sectPr w:rsidR="002D7AF3" w:rsidRPr="00D447B1" w:rsidSect="00AA39F5">
      <w:footerReference w:type="default" r:id="rId8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45853" w14:textId="77777777" w:rsidR="00E430B5" w:rsidRDefault="00E430B5" w:rsidP="00AE171B">
      <w:pPr>
        <w:spacing w:after="0" w:line="240" w:lineRule="auto"/>
      </w:pPr>
      <w:r>
        <w:separator/>
      </w:r>
    </w:p>
  </w:endnote>
  <w:endnote w:type="continuationSeparator" w:id="0">
    <w:p w14:paraId="0DCD6C88" w14:textId="77777777" w:rsidR="00E430B5" w:rsidRDefault="00E430B5" w:rsidP="00AE1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D34DE" w14:textId="236578B0" w:rsidR="008608B7" w:rsidRPr="00BA65EE" w:rsidRDefault="00BA65EE" w:rsidP="003657EF">
    <w:pPr>
      <w:pStyle w:val="Footer"/>
      <w:rPr>
        <w:rFonts w:ascii="Arial" w:hAnsi="Arial" w:cs="Arial"/>
      </w:rPr>
    </w:pPr>
    <w:r w:rsidRPr="00BA65EE">
      <w:rPr>
        <w:rFonts w:ascii="Arial" w:hAnsi="Arial" w:cs="Arial"/>
      </w:rPr>
      <w:t>March 24, 2021</w:t>
    </w:r>
    <w:r w:rsidR="008608B7" w:rsidRPr="00BA65EE">
      <w:rPr>
        <w:rFonts w:ascii="Arial" w:hAnsi="Arial" w:cs="Arial"/>
      </w:rPr>
      <w:t xml:space="preserve"> – CCDA Checklist Committee </w:t>
    </w:r>
    <w:r w:rsidR="008608B7" w:rsidRPr="00BA65EE">
      <w:rPr>
        <w:rFonts w:ascii="Arial" w:hAnsi="Arial" w:cs="Arial"/>
      </w:rPr>
      <w:tab/>
    </w:r>
    <w:r w:rsidRPr="00BA65EE">
      <w:rPr>
        <w:rFonts w:ascii="Arial" w:hAnsi="Arial" w:cs="Arial"/>
      </w:rPr>
      <w:t xml:space="preserve">Meeting – Support Document </w:t>
    </w:r>
    <w:r w:rsidRPr="00BA65EE">
      <w:rPr>
        <w:rFonts w:ascii="Arial" w:hAnsi="Arial" w:cs="Arial"/>
      </w:rPr>
      <w:tab/>
    </w:r>
    <w:r w:rsidR="008608B7" w:rsidRPr="00BA65EE">
      <w:rPr>
        <w:rFonts w:ascii="Arial" w:hAnsi="Arial" w:cs="Arial"/>
      </w:rPr>
      <w:t xml:space="preserve">Page </w:t>
    </w:r>
    <w:r w:rsidR="008608B7" w:rsidRPr="00BA65EE">
      <w:rPr>
        <w:rFonts w:ascii="Arial" w:hAnsi="Arial" w:cs="Arial"/>
        <w:bCs/>
      </w:rPr>
      <w:fldChar w:fldCharType="begin"/>
    </w:r>
    <w:r w:rsidR="008608B7" w:rsidRPr="00BA65EE">
      <w:rPr>
        <w:rFonts w:ascii="Arial" w:hAnsi="Arial" w:cs="Arial"/>
        <w:bCs/>
      </w:rPr>
      <w:instrText xml:space="preserve"> PAGE  \* Arabic  \* MERGEFORMAT </w:instrText>
    </w:r>
    <w:r w:rsidR="008608B7" w:rsidRPr="00BA65EE">
      <w:rPr>
        <w:rFonts w:ascii="Arial" w:hAnsi="Arial" w:cs="Arial"/>
        <w:bCs/>
      </w:rPr>
      <w:fldChar w:fldCharType="separate"/>
    </w:r>
    <w:r w:rsidR="00BF5686" w:rsidRPr="00BA65EE">
      <w:rPr>
        <w:rFonts w:ascii="Arial" w:hAnsi="Arial" w:cs="Arial"/>
        <w:bCs/>
        <w:noProof/>
      </w:rPr>
      <w:t>1</w:t>
    </w:r>
    <w:r w:rsidR="008608B7" w:rsidRPr="00BA65EE">
      <w:rPr>
        <w:rFonts w:ascii="Arial" w:hAnsi="Arial" w:cs="Arial"/>
        <w:bCs/>
      </w:rPr>
      <w:fldChar w:fldCharType="end"/>
    </w:r>
    <w:r w:rsidR="008608B7" w:rsidRPr="00BA65EE">
      <w:rPr>
        <w:rFonts w:ascii="Arial" w:hAnsi="Arial" w:cs="Arial"/>
      </w:rPr>
      <w:t xml:space="preserve"> of </w:t>
    </w:r>
    <w:r w:rsidR="008608B7" w:rsidRPr="00BA65EE">
      <w:rPr>
        <w:rFonts w:ascii="Arial" w:hAnsi="Arial" w:cs="Arial"/>
        <w:bCs/>
      </w:rPr>
      <w:fldChar w:fldCharType="begin"/>
    </w:r>
    <w:r w:rsidR="008608B7" w:rsidRPr="00BA65EE">
      <w:rPr>
        <w:rFonts w:ascii="Arial" w:hAnsi="Arial" w:cs="Arial"/>
        <w:bCs/>
      </w:rPr>
      <w:instrText xml:space="preserve"> NUMPAGES  \* Arabic  \* MERGEFORMAT </w:instrText>
    </w:r>
    <w:r w:rsidR="008608B7" w:rsidRPr="00BA65EE">
      <w:rPr>
        <w:rFonts w:ascii="Arial" w:hAnsi="Arial" w:cs="Arial"/>
        <w:bCs/>
      </w:rPr>
      <w:fldChar w:fldCharType="separate"/>
    </w:r>
    <w:r w:rsidR="00BF5686" w:rsidRPr="00BA65EE">
      <w:rPr>
        <w:rFonts w:ascii="Arial" w:hAnsi="Arial" w:cs="Arial"/>
        <w:bCs/>
        <w:noProof/>
      </w:rPr>
      <w:t>2</w:t>
    </w:r>
    <w:r w:rsidR="008608B7" w:rsidRPr="00BA65EE">
      <w:rPr>
        <w:rFonts w:ascii="Arial" w:hAnsi="Arial" w:cs="Arial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132F7" w14:textId="77777777" w:rsidR="00E430B5" w:rsidRDefault="00E430B5" w:rsidP="00AE171B">
      <w:pPr>
        <w:spacing w:after="0" w:line="240" w:lineRule="auto"/>
      </w:pPr>
      <w:r>
        <w:separator/>
      </w:r>
    </w:p>
  </w:footnote>
  <w:footnote w:type="continuationSeparator" w:id="0">
    <w:p w14:paraId="3EF6E388" w14:textId="77777777" w:rsidR="00E430B5" w:rsidRDefault="00E430B5" w:rsidP="00AE1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1C9"/>
    <w:multiLevelType w:val="hybridMultilevel"/>
    <w:tmpl w:val="1AF0A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85B5D"/>
    <w:multiLevelType w:val="hybridMultilevel"/>
    <w:tmpl w:val="754C5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D06B1"/>
    <w:multiLevelType w:val="hybridMultilevel"/>
    <w:tmpl w:val="E3EA4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52C83"/>
    <w:multiLevelType w:val="hybridMultilevel"/>
    <w:tmpl w:val="D370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B6BEB"/>
    <w:multiLevelType w:val="hybridMultilevel"/>
    <w:tmpl w:val="A7807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117AB5"/>
    <w:multiLevelType w:val="hybridMultilevel"/>
    <w:tmpl w:val="668A2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846D7C"/>
    <w:multiLevelType w:val="hybridMultilevel"/>
    <w:tmpl w:val="1E18F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5A0E5A"/>
    <w:multiLevelType w:val="hybridMultilevel"/>
    <w:tmpl w:val="9BAEE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04886"/>
    <w:multiLevelType w:val="hybridMultilevel"/>
    <w:tmpl w:val="0C14C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D427D5"/>
    <w:multiLevelType w:val="hybridMultilevel"/>
    <w:tmpl w:val="AA5E4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22681"/>
    <w:multiLevelType w:val="hybridMultilevel"/>
    <w:tmpl w:val="A5206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C4433C"/>
    <w:multiLevelType w:val="hybridMultilevel"/>
    <w:tmpl w:val="0E6CA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F2772F"/>
    <w:multiLevelType w:val="hybridMultilevel"/>
    <w:tmpl w:val="2E5E3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9"/>
  </w:num>
  <w:num w:numId="5">
    <w:abstractNumId w:val="10"/>
  </w:num>
  <w:num w:numId="6">
    <w:abstractNumId w:val="4"/>
  </w:num>
  <w:num w:numId="7">
    <w:abstractNumId w:val="3"/>
  </w:num>
  <w:num w:numId="8">
    <w:abstractNumId w:val="0"/>
  </w:num>
  <w:num w:numId="9">
    <w:abstractNumId w:val="6"/>
  </w:num>
  <w:num w:numId="10">
    <w:abstractNumId w:val="2"/>
  </w:num>
  <w:num w:numId="11">
    <w:abstractNumId w:val="11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zIwMLY0sLA0NjJU0lEKTi0uzszPAykwrQUACJlnQSwAAAA="/>
  </w:docVars>
  <w:rsids>
    <w:rsidRoot w:val="00AE171B"/>
    <w:rsid w:val="0001314A"/>
    <w:rsid w:val="0003136D"/>
    <w:rsid w:val="000C6490"/>
    <w:rsid w:val="00164399"/>
    <w:rsid w:val="0019017F"/>
    <w:rsid w:val="00194BF9"/>
    <w:rsid w:val="001B5FAA"/>
    <w:rsid w:val="001C63B1"/>
    <w:rsid w:val="002039DA"/>
    <w:rsid w:val="00271672"/>
    <w:rsid w:val="002802A1"/>
    <w:rsid w:val="002A0A10"/>
    <w:rsid w:val="002D7AF3"/>
    <w:rsid w:val="003031DE"/>
    <w:rsid w:val="00305874"/>
    <w:rsid w:val="003657EF"/>
    <w:rsid w:val="00423329"/>
    <w:rsid w:val="0043645C"/>
    <w:rsid w:val="00446D1A"/>
    <w:rsid w:val="0046243C"/>
    <w:rsid w:val="00471638"/>
    <w:rsid w:val="0049123A"/>
    <w:rsid w:val="004E2380"/>
    <w:rsid w:val="00537775"/>
    <w:rsid w:val="00567FA8"/>
    <w:rsid w:val="00601F3D"/>
    <w:rsid w:val="00661099"/>
    <w:rsid w:val="006765CA"/>
    <w:rsid w:val="00692334"/>
    <w:rsid w:val="00696B7A"/>
    <w:rsid w:val="006B0714"/>
    <w:rsid w:val="006B6F3F"/>
    <w:rsid w:val="006E0402"/>
    <w:rsid w:val="00712742"/>
    <w:rsid w:val="0074515B"/>
    <w:rsid w:val="00761691"/>
    <w:rsid w:val="00762548"/>
    <w:rsid w:val="00765455"/>
    <w:rsid w:val="007A0365"/>
    <w:rsid w:val="007A251C"/>
    <w:rsid w:val="007A5000"/>
    <w:rsid w:val="007F7247"/>
    <w:rsid w:val="00820772"/>
    <w:rsid w:val="008364FB"/>
    <w:rsid w:val="008608B7"/>
    <w:rsid w:val="008A1C2F"/>
    <w:rsid w:val="009047D5"/>
    <w:rsid w:val="009811C1"/>
    <w:rsid w:val="00981796"/>
    <w:rsid w:val="009F4051"/>
    <w:rsid w:val="00A434DE"/>
    <w:rsid w:val="00A73FA4"/>
    <w:rsid w:val="00A81D58"/>
    <w:rsid w:val="00AA39F5"/>
    <w:rsid w:val="00AC6B46"/>
    <w:rsid w:val="00AD68DF"/>
    <w:rsid w:val="00AE171B"/>
    <w:rsid w:val="00B73035"/>
    <w:rsid w:val="00B87218"/>
    <w:rsid w:val="00B93052"/>
    <w:rsid w:val="00BA1510"/>
    <w:rsid w:val="00BA65EE"/>
    <w:rsid w:val="00BA76BF"/>
    <w:rsid w:val="00BC76CC"/>
    <w:rsid w:val="00BF5686"/>
    <w:rsid w:val="00C25816"/>
    <w:rsid w:val="00CC1396"/>
    <w:rsid w:val="00CF2813"/>
    <w:rsid w:val="00CF75B9"/>
    <w:rsid w:val="00D17C80"/>
    <w:rsid w:val="00D25339"/>
    <w:rsid w:val="00D447B1"/>
    <w:rsid w:val="00D77538"/>
    <w:rsid w:val="00DC10C0"/>
    <w:rsid w:val="00E02F73"/>
    <w:rsid w:val="00E430B5"/>
    <w:rsid w:val="00EE3192"/>
    <w:rsid w:val="00F12B8A"/>
    <w:rsid w:val="00FF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C26AE"/>
  <w15:docId w15:val="{C9F2D3D5-5823-42A6-9221-FCD69D210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E171B"/>
  </w:style>
  <w:style w:type="paragraph" w:styleId="Heading1">
    <w:name w:val="heading 1"/>
    <w:basedOn w:val="Normal"/>
    <w:next w:val="Normal"/>
    <w:link w:val="Heading1Char"/>
    <w:uiPriority w:val="9"/>
    <w:qFormat/>
    <w:rsid w:val="006610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171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17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AE171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71B"/>
  </w:style>
  <w:style w:type="paragraph" w:styleId="Footer">
    <w:name w:val="footer"/>
    <w:basedOn w:val="Normal"/>
    <w:link w:val="FooterChar"/>
    <w:uiPriority w:val="99"/>
    <w:unhideWhenUsed/>
    <w:rsid w:val="00AE1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71B"/>
  </w:style>
  <w:style w:type="character" w:styleId="Hyperlink">
    <w:name w:val="Hyperlink"/>
    <w:basedOn w:val="DefaultParagraphFont"/>
    <w:uiPriority w:val="99"/>
    <w:unhideWhenUsed/>
    <w:rsid w:val="0003136D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73FA4"/>
    <w:rPr>
      <w:i/>
      <w:iCs/>
    </w:rPr>
  </w:style>
  <w:style w:type="paragraph" w:styleId="ListParagraph">
    <w:name w:val="List Paragraph"/>
    <w:basedOn w:val="Normal"/>
    <w:uiPriority w:val="34"/>
    <w:qFormat/>
    <w:rsid w:val="003657EF"/>
    <w:pPr>
      <w:ind w:left="720"/>
      <w:contextualSpacing/>
    </w:pPr>
  </w:style>
  <w:style w:type="table" w:styleId="TableGrid">
    <w:name w:val="Table Grid"/>
    <w:basedOn w:val="TableNormal"/>
    <w:uiPriority w:val="59"/>
    <w:rsid w:val="00CF7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08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8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39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39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39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9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9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47B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109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SupportDocumentTitleStyle">
    <w:name w:val="Support Document Title Style"/>
    <w:basedOn w:val="Title"/>
    <w:link w:val="SupportDocumentTitleStyleChar"/>
    <w:qFormat/>
    <w:rsid w:val="00661099"/>
    <w:pPr>
      <w:jc w:val="center"/>
    </w:pPr>
    <w:rPr>
      <w:rFonts w:ascii="Arial" w:eastAsia="Times New Roman" w:hAnsi="Arial" w:cs="Arial"/>
      <w:b/>
      <w:bCs/>
      <w:sz w:val="28"/>
      <w:szCs w:val="28"/>
    </w:rPr>
  </w:style>
  <w:style w:type="character" w:customStyle="1" w:styleId="SupportDocumentTitleStyleChar">
    <w:name w:val="Support Document Title Style Char"/>
    <w:basedOn w:val="TitleChar"/>
    <w:link w:val="SupportDocumentTitleStyle"/>
    <w:rsid w:val="00661099"/>
    <w:rPr>
      <w:rFonts w:ascii="Arial" w:eastAsia="Times New Roman" w:hAnsi="Arial" w:cs="Arial"/>
      <w:b/>
      <w:bCs/>
      <w:color w:val="17365D" w:themeColor="text2" w:themeShade="BF"/>
      <w:spacing w:val="5"/>
      <w:kern w:val="2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jackson</dc:creator>
  <cp:lastModifiedBy>Saenz, Davina@DGS</cp:lastModifiedBy>
  <cp:revision>4</cp:revision>
  <cp:lastPrinted>2020-06-16T16:41:00Z</cp:lastPrinted>
  <dcterms:created xsi:type="dcterms:W3CDTF">2021-03-19T00:07:00Z</dcterms:created>
  <dcterms:modified xsi:type="dcterms:W3CDTF">2021-03-19T19:05:00Z</dcterms:modified>
</cp:coreProperties>
</file>